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tt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or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vardo, BS, Italia Polpenazze del Gard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olpenazze del Gard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2/07/199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8552886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ttiamora95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